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3D183" w14:textId="77777777" w:rsidR="0048773B" w:rsidRDefault="0048773B" w:rsidP="0048773B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04568B2" w14:textId="056C49B1" w:rsidR="008B03BD" w:rsidRDefault="008B03BD" w:rsidP="0048773B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FM 022 - </w:t>
      </w:r>
      <w:r w:rsidR="00332AA7" w:rsidRPr="00332AA7">
        <w:rPr>
          <w:rFonts w:ascii="Arial" w:hAnsi="Arial" w:cs="Arial"/>
          <w:b/>
          <w:sz w:val="24"/>
          <w:szCs w:val="24"/>
        </w:rPr>
        <w:t xml:space="preserve">LISTA DE EVALUACIONES </w:t>
      </w:r>
      <w:r w:rsidR="00363424">
        <w:rPr>
          <w:rFonts w:ascii="Arial" w:hAnsi="Arial" w:cs="Arial"/>
          <w:b/>
          <w:sz w:val="24"/>
          <w:szCs w:val="24"/>
        </w:rPr>
        <w:t xml:space="preserve">TESTIFICADAS </w:t>
      </w:r>
    </w:p>
    <w:p w14:paraId="71CE33D3" w14:textId="77777777" w:rsidR="00332AA7" w:rsidRDefault="00332AA7" w:rsidP="008B03BD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332AA7">
        <w:rPr>
          <w:rFonts w:ascii="Arial" w:hAnsi="Arial" w:cs="Arial"/>
          <w:b/>
          <w:sz w:val="24"/>
          <w:szCs w:val="24"/>
        </w:rPr>
        <w:t>POR PARTE DEL EQUIPO EVALUADOR DE IAAC</w:t>
      </w:r>
    </w:p>
    <w:p w14:paraId="0EA72A94" w14:textId="77777777" w:rsidR="008B03BD" w:rsidRPr="00332AA7" w:rsidRDefault="008B03BD" w:rsidP="008B03BD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E192C3C" w14:textId="746D74F1" w:rsidR="00B63FE7" w:rsidRDefault="00B63FE7" w:rsidP="00B63FE7">
      <w:pPr>
        <w:spacing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Organismo de Acreditación </w:t>
      </w:r>
      <w:r w:rsidR="0048773B">
        <w:rPr>
          <w:rFonts w:ascii="Arial" w:hAnsi="Arial" w:cs="Arial"/>
          <w:b/>
        </w:rPr>
        <w:t>evaluado:</w:t>
      </w:r>
      <w:r w:rsidR="0048773B" w:rsidRPr="0048773B">
        <w:rPr>
          <w:rFonts w:ascii="Arial" w:hAnsi="Arial" w:cs="Arial"/>
          <w:bCs/>
        </w:rPr>
        <w:t xml:space="preserve"> _</w:t>
      </w:r>
      <w:r w:rsidRPr="0048773B">
        <w:rPr>
          <w:rFonts w:ascii="Arial" w:hAnsi="Arial" w:cs="Arial"/>
          <w:bCs/>
        </w:rPr>
        <w:t>_____________________________________</w:t>
      </w:r>
    </w:p>
    <w:p w14:paraId="3AD1FCE1" w14:textId="6FB78C3F" w:rsidR="0048773B" w:rsidRDefault="000D2934" w:rsidP="0048773B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E</w:t>
      </w:r>
      <w:r w:rsidR="00416CD7" w:rsidRPr="00416CD7">
        <w:rPr>
          <w:rFonts w:ascii="Arial" w:hAnsi="Arial" w:cs="Arial"/>
          <w:b/>
        </w:rPr>
        <w:t xml:space="preserve">valuaciones </w:t>
      </w:r>
      <w:r>
        <w:rPr>
          <w:rFonts w:ascii="Arial" w:hAnsi="Arial" w:cs="Arial"/>
          <w:b/>
        </w:rPr>
        <w:t xml:space="preserve">testificadas </w:t>
      </w:r>
      <w:r w:rsidR="004E6CEF">
        <w:rPr>
          <w:rFonts w:ascii="Arial" w:hAnsi="Arial" w:cs="Arial"/>
          <w:b/>
        </w:rPr>
        <w:t>durante</w:t>
      </w:r>
      <w:r w:rsidR="00416CD7" w:rsidRPr="00416CD7">
        <w:rPr>
          <w:rFonts w:ascii="Arial" w:hAnsi="Arial" w:cs="Arial"/>
          <w:b/>
        </w:rPr>
        <w:t xml:space="preserve"> la evaluación </w:t>
      </w:r>
      <w:r w:rsidR="00B63FE7">
        <w:rPr>
          <w:rFonts w:ascii="Arial" w:hAnsi="Arial" w:cs="Arial"/>
          <w:b/>
        </w:rPr>
        <w:t>inicial/</w:t>
      </w:r>
      <w:r w:rsidR="004E6CEF">
        <w:rPr>
          <w:rFonts w:ascii="Arial" w:hAnsi="Arial" w:cs="Arial"/>
          <w:b/>
        </w:rPr>
        <w:t xml:space="preserve">visita </w:t>
      </w:r>
      <w:r w:rsidR="00B63FE7">
        <w:rPr>
          <w:rFonts w:ascii="Arial" w:hAnsi="Arial" w:cs="Arial"/>
          <w:b/>
        </w:rPr>
        <w:t xml:space="preserve">de seguimiento/ reevaluación </w:t>
      </w:r>
      <w:r w:rsidR="00416CD7" w:rsidRPr="00416CD7">
        <w:rPr>
          <w:rFonts w:ascii="Arial" w:hAnsi="Arial" w:cs="Arial"/>
          <w:b/>
        </w:rPr>
        <w:t>realizad</w:t>
      </w:r>
      <w:r w:rsidR="00864883">
        <w:rPr>
          <w:rFonts w:ascii="Arial" w:hAnsi="Arial" w:cs="Arial"/>
          <w:b/>
        </w:rPr>
        <w:t>a</w:t>
      </w:r>
      <w:r w:rsidR="00416CD7" w:rsidRPr="00416CD7">
        <w:rPr>
          <w:rFonts w:ascii="Arial" w:hAnsi="Arial" w:cs="Arial"/>
          <w:b/>
        </w:rPr>
        <w:t xml:space="preserve"> </w:t>
      </w:r>
      <w:r w:rsidR="004E6CEF">
        <w:rPr>
          <w:rFonts w:ascii="Arial" w:hAnsi="Arial" w:cs="Arial"/>
          <w:b/>
        </w:rPr>
        <w:t xml:space="preserve">del </w:t>
      </w:r>
      <w:r w:rsidR="004E6CEF" w:rsidRPr="0048773B">
        <w:rPr>
          <w:rFonts w:ascii="Arial" w:hAnsi="Arial" w:cs="Arial"/>
          <w:bCs/>
          <w:lang w:val="en-US"/>
        </w:rPr>
        <w:t>_____/____/____</w:t>
      </w:r>
      <w:r w:rsidR="004E6CEF">
        <w:rPr>
          <w:rFonts w:ascii="Arial" w:hAnsi="Arial" w:cs="Arial"/>
          <w:b/>
          <w:lang w:val="en-US"/>
        </w:rPr>
        <w:t xml:space="preserve"> al</w:t>
      </w:r>
      <w:r w:rsidR="004E6CEF" w:rsidRPr="0048773B">
        <w:rPr>
          <w:rFonts w:ascii="Arial" w:hAnsi="Arial" w:cs="Arial"/>
          <w:bCs/>
          <w:lang w:val="en-US"/>
        </w:rPr>
        <w:t xml:space="preserve"> _____/_____/____</w:t>
      </w:r>
      <w:r w:rsidRPr="0048773B">
        <w:rPr>
          <w:rFonts w:ascii="Arial" w:hAnsi="Arial" w:cs="Arial"/>
          <w:bCs/>
        </w:rPr>
        <w:t xml:space="preserve"> </w:t>
      </w:r>
    </w:p>
    <w:p w14:paraId="3A3E7D48" w14:textId="77777777" w:rsidR="0048773B" w:rsidRDefault="0048773B" w:rsidP="0048773B">
      <w:pPr>
        <w:spacing w:after="0"/>
        <w:rPr>
          <w:rFonts w:ascii="Arial" w:hAnsi="Arial" w:cs="Arial"/>
          <w:b/>
        </w:rPr>
      </w:pPr>
    </w:p>
    <w:p w14:paraId="779070B1" w14:textId="77777777" w:rsidR="0048773B" w:rsidRDefault="0048773B" w:rsidP="0048773B">
      <w:pPr>
        <w:spacing w:after="0"/>
        <w:rPr>
          <w:rFonts w:ascii="Arial" w:hAnsi="Arial" w:cs="Arial"/>
          <w:b/>
        </w:rPr>
      </w:pPr>
    </w:p>
    <w:p w14:paraId="58D9A16F" w14:textId="2DE64FCE" w:rsidR="00B5458E" w:rsidRDefault="00B5458E" w:rsidP="0048773B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Laboratorios de Ensayo:</w:t>
      </w:r>
    </w:p>
    <w:p w14:paraId="143FC622" w14:textId="77777777" w:rsidR="0048773B" w:rsidRDefault="0048773B" w:rsidP="0048773B">
      <w:pPr>
        <w:spacing w:after="0"/>
        <w:rPr>
          <w:rFonts w:ascii="Arial" w:hAnsi="Arial" w:cs="Arial"/>
          <w:b/>
        </w:rPr>
      </w:pPr>
    </w:p>
    <w:tbl>
      <w:tblPr>
        <w:tblW w:w="80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8"/>
        <w:gridCol w:w="1361"/>
        <w:gridCol w:w="1291"/>
        <w:gridCol w:w="1290"/>
        <w:gridCol w:w="1205"/>
        <w:gridCol w:w="1362"/>
      </w:tblGrid>
      <w:tr w:rsidR="006A17F5" w:rsidRPr="0048773B" w14:paraId="6AC99CE3" w14:textId="77777777" w:rsidTr="001802D6">
        <w:tc>
          <w:tcPr>
            <w:tcW w:w="1518" w:type="dxa"/>
          </w:tcPr>
          <w:p w14:paraId="3012F425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Laboratorio de Ensayo Testificado</w:t>
            </w:r>
          </w:p>
        </w:tc>
        <w:tc>
          <w:tcPr>
            <w:tcW w:w="1361" w:type="dxa"/>
          </w:tcPr>
          <w:p w14:paraId="622CFA98" w14:textId="77777777" w:rsidR="006A17F5" w:rsidRPr="0048773B" w:rsidRDefault="006A17F5" w:rsidP="006A17F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291" w:type="dxa"/>
          </w:tcPr>
          <w:p w14:paraId="72967A2C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290" w:type="dxa"/>
          </w:tcPr>
          <w:p w14:paraId="11D9EBD7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05" w:type="dxa"/>
          </w:tcPr>
          <w:p w14:paraId="70394256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362" w:type="dxa"/>
          </w:tcPr>
          <w:p w14:paraId="5FB2D606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6A17F5" w:rsidRPr="0048773B" w14:paraId="77E1E0F2" w14:textId="77777777" w:rsidTr="001802D6">
        <w:tc>
          <w:tcPr>
            <w:tcW w:w="1518" w:type="dxa"/>
          </w:tcPr>
          <w:p w14:paraId="5394A235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1" w:type="dxa"/>
          </w:tcPr>
          <w:p w14:paraId="081F9AE8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1" w:type="dxa"/>
          </w:tcPr>
          <w:p w14:paraId="3F866CFB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0" w:type="dxa"/>
          </w:tcPr>
          <w:p w14:paraId="230FA397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05" w:type="dxa"/>
          </w:tcPr>
          <w:p w14:paraId="2A03997F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dxa"/>
          </w:tcPr>
          <w:p w14:paraId="6724551B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E8CCD45" w14:textId="77777777" w:rsidR="001802D6" w:rsidRDefault="001802D6" w:rsidP="001802D6">
      <w:pPr>
        <w:spacing w:after="0"/>
        <w:rPr>
          <w:rFonts w:ascii="Arial" w:hAnsi="Arial" w:cs="Arial"/>
          <w:b/>
        </w:rPr>
      </w:pPr>
    </w:p>
    <w:p w14:paraId="6220775C" w14:textId="77777777" w:rsidR="001802D6" w:rsidRDefault="001802D6" w:rsidP="001802D6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Laboratorios Clínicos:</w:t>
      </w:r>
    </w:p>
    <w:p w14:paraId="128FF245" w14:textId="77777777" w:rsidR="001802D6" w:rsidRDefault="001802D6" w:rsidP="001802D6">
      <w:pPr>
        <w:spacing w:after="0"/>
        <w:rPr>
          <w:rFonts w:ascii="Arial" w:hAnsi="Arial" w:cs="Arial"/>
          <w:b/>
        </w:rPr>
      </w:pPr>
    </w:p>
    <w:tbl>
      <w:tblPr>
        <w:tblW w:w="80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8"/>
        <w:gridCol w:w="1361"/>
        <w:gridCol w:w="1291"/>
        <w:gridCol w:w="1290"/>
        <w:gridCol w:w="1205"/>
        <w:gridCol w:w="1362"/>
      </w:tblGrid>
      <w:tr w:rsidR="001802D6" w:rsidRPr="0048773B" w14:paraId="6B2D705E" w14:textId="77777777" w:rsidTr="00412532">
        <w:tc>
          <w:tcPr>
            <w:tcW w:w="1535" w:type="dxa"/>
          </w:tcPr>
          <w:p w14:paraId="374DFF7C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Laboratorio </w:t>
            </w:r>
            <w:r>
              <w:rPr>
                <w:rFonts w:ascii="Arial" w:hAnsi="Arial" w:cs="Arial"/>
                <w:b/>
                <w:sz w:val="20"/>
                <w:szCs w:val="20"/>
              </w:rPr>
              <w:t>clínico</w:t>
            </w: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 Testificado</w:t>
            </w:r>
          </w:p>
        </w:tc>
        <w:tc>
          <w:tcPr>
            <w:tcW w:w="1300" w:type="dxa"/>
          </w:tcPr>
          <w:p w14:paraId="464EF749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300" w:type="dxa"/>
          </w:tcPr>
          <w:p w14:paraId="5E71910C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299" w:type="dxa"/>
          </w:tcPr>
          <w:p w14:paraId="45D657EB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24" w:type="dxa"/>
          </w:tcPr>
          <w:p w14:paraId="4AF7B50D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369" w:type="dxa"/>
          </w:tcPr>
          <w:p w14:paraId="1BE99608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1802D6" w:rsidRPr="0048773B" w14:paraId="043C40F5" w14:textId="77777777" w:rsidTr="00412532">
        <w:tc>
          <w:tcPr>
            <w:tcW w:w="1535" w:type="dxa"/>
          </w:tcPr>
          <w:p w14:paraId="493CC095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0" w:type="dxa"/>
          </w:tcPr>
          <w:p w14:paraId="3AB4E67A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00" w:type="dxa"/>
          </w:tcPr>
          <w:p w14:paraId="48FAA1B3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9" w:type="dxa"/>
          </w:tcPr>
          <w:p w14:paraId="521A1F87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4" w:type="dxa"/>
          </w:tcPr>
          <w:p w14:paraId="4F384D2B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9" w:type="dxa"/>
          </w:tcPr>
          <w:p w14:paraId="3DF53D44" w14:textId="77777777" w:rsidR="001802D6" w:rsidRPr="0048773B" w:rsidRDefault="001802D6" w:rsidP="00412532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7F9296" w14:textId="68BE9C49" w:rsidR="00B5458E" w:rsidRDefault="00B5458E" w:rsidP="00B63FE7">
      <w:pPr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Laboratorios de Calibración:</w:t>
      </w:r>
    </w:p>
    <w:tbl>
      <w:tblPr>
        <w:tblW w:w="8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417"/>
        <w:gridCol w:w="1276"/>
        <w:gridCol w:w="1276"/>
        <w:gridCol w:w="1289"/>
        <w:gridCol w:w="1276"/>
      </w:tblGrid>
      <w:tr w:rsidR="006A17F5" w:rsidRPr="0048773B" w14:paraId="5ECE9603" w14:textId="77777777" w:rsidTr="004F362F">
        <w:tc>
          <w:tcPr>
            <w:tcW w:w="1526" w:type="dxa"/>
          </w:tcPr>
          <w:p w14:paraId="4C2742E8" w14:textId="77777777" w:rsidR="006A17F5" w:rsidRPr="0048773B" w:rsidRDefault="006A17F5" w:rsidP="006A17F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Laboratorio de Calibración Testificado</w:t>
            </w:r>
          </w:p>
        </w:tc>
        <w:tc>
          <w:tcPr>
            <w:tcW w:w="1417" w:type="dxa"/>
          </w:tcPr>
          <w:p w14:paraId="193EA3E3" w14:textId="77777777" w:rsidR="006A17F5" w:rsidRPr="0048773B" w:rsidRDefault="006A17F5" w:rsidP="006A17F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276" w:type="dxa"/>
          </w:tcPr>
          <w:p w14:paraId="1321FAA2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276" w:type="dxa"/>
          </w:tcPr>
          <w:p w14:paraId="1998D10D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89" w:type="dxa"/>
          </w:tcPr>
          <w:p w14:paraId="16989C0B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6" w:type="dxa"/>
          </w:tcPr>
          <w:p w14:paraId="77A70DF0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6A17F5" w:rsidRPr="0048773B" w14:paraId="64DA7CD4" w14:textId="77777777" w:rsidTr="004F362F">
        <w:tc>
          <w:tcPr>
            <w:tcW w:w="1526" w:type="dxa"/>
          </w:tcPr>
          <w:p w14:paraId="365DEB99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C2425BF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1C8F013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4AEBAA8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2E3B89E3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D258E8D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E4DD10" w14:textId="77777777" w:rsidR="004F362F" w:rsidRDefault="004F362F" w:rsidP="004F362F">
      <w:pPr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Biobancos:</w:t>
      </w:r>
    </w:p>
    <w:tbl>
      <w:tblPr>
        <w:tblW w:w="8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417"/>
        <w:gridCol w:w="1276"/>
        <w:gridCol w:w="1276"/>
        <w:gridCol w:w="1289"/>
        <w:gridCol w:w="1276"/>
      </w:tblGrid>
      <w:tr w:rsidR="004F362F" w:rsidRPr="0048773B" w14:paraId="333C27EB" w14:textId="77777777" w:rsidTr="00C54226">
        <w:tc>
          <w:tcPr>
            <w:tcW w:w="1526" w:type="dxa"/>
          </w:tcPr>
          <w:p w14:paraId="20016D15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Biobanco</w:t>
            </w: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 Testificado</w:t>
            </w:r>
          </w:p>
        </w:tc>
        <w:tc>
          <w:tcPr>
            <w:tcW w:w="1417" w:type="dxa"/>
          </w:tcPr>
          <w:p w14:paraId="71C26FEE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276" w:type="dxa"/>
          </w:tcPr>
          <w:p w14:paraId="4B4CEB3B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276" w:type="dxa"/>
          </w:tcPr>
          <w:p w14:paraId="60E91451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89" w:type="dxa"/>
          </w:tcPr>
          <w:p w14:paraId="68BD581E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6" w:type="dxa"/>
          </w:tcPr>
          <w:p w14:paraId="42EA57EE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4F362F" w:rsidRPr="0048773B" w14:paraId="4F122FE1" w14:textId="77777777" w:rsidTr="00C54226">
        <w:tc>
          <w:tcPr>
            <w:tcW w:w="1526" w:type="dxa"/>
          </w:tcPr>
          <w:p w14:paraId="25D42FC6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8398AC2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28D076C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76296FE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4C478988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F73F886" w14:textId="77777777" w:rsidR="004F362F" w:rsidRPr="0048773B" w:rsidRDefault="004F362F" w:rsidP="00C54226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CF3C767" w14:textId="0F8D7190" w:rsidR="00EA5416" w:rsidRDefault="00EA5416" w:rsidP="00EA5416">
      <w:pPr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Proveedores de Ensayos de Aptitud:</w:t>
      </w:r>
    </w:p>
    <w:tbl>
      <w:tblPr>
        <w:tblW w:w="8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418"/>
        <w:gridCol w:w="1289"/>
        <w:gridCol w:w="1276"/>
      </w:tblGrid>
      <w:tr w:rsidR="00EA5416" w:rsidRPr="0048773B" w14:paraId="78D70120" w14:textId="77777777" w:rsidTr="00A7032D">
        <w:tc>
          <w:tcPr>
            <w:tcW w:w="1526" w:type="dxa"/>
          </w:tcPr>
          <w:p w14:paraId="1F3593F6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lastRenderedPageBreak/>
              <w:t>Proveedor de EA</w:t>
            </w:r>
          </w:p>
          <w:p w14:paraId="6579FA2A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 Testificado</w:t>
            </w:r>
          </w:p>
        </w:tc>
        <w:tc>
          <w:tcPr>
            <w:tcW w:w="1276" w:type="dxa"/>
          </w:tcPr>
          <w:p w14:paraId="137F0722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275" w:type="dxa"/>
          </w:tcPr>
          <w:p w14:paraId="0B417015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418" w:type="dxa"/>
          </w:tcPr>
          <w:p w14:paraId="6875891A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89" w:type="dxa"/>
          </w:tcPr>
          <w:p w14:paraId="0019A27C" w14:textId="77777777" w:rsidR="00EA5416" w:rsidRPr="0048773B" w:rsidRDefault="00EA5416" w:rsidP="008B03B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6" w:type="dxa"/>
          </w:tcPr>
          <w:p w14:paraId="727B2212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EA5416" w:rsidRPr="0048773B" w14:paraId="4442AEE2" w14:textId="77777777" w:rsidTr="00A7032D">
        <w:tc>
          <w:tcPr>
            <w:tcW w:w="1526" w:type="dxa"/>
          </w:tcPr>
          <w:p w14:paraId="6B532886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0469F47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05957B5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E86B0C4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70382C43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606F71C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F740D3" w14:textId="77777777" w:rsidR="0048773B" w:rsidRDefault="0048773B" w:rsidP="0048773B">
      <w:pPr>
        <w:spacing w:after="0"/>
        <w:rPr>
          <w:rFonts w:ascii="Arial" w:hAnsi="Arial" w:cs="Arial"/>
          <w:b/>
        </w:rPr>
      </w:pPr>
    </w:p>
    <w:p w14:paraId="1180EF8F" w14:textId="77777777" w:rsidR="004F362F" w:rsidRDefault="004F362F" w:rsidP="0048773B">
      <w:pPr>
        <w:spacing w:after="0"/>
        <w:rPr>
          <w:rFonts w:ascii="Arial" w:hAnsi="Arial" w:cs="Arial"/>
          <w:b/>
        </w:rPr>
      </w:pPr>
    </w:p>
    <w:p w14:paraId="4D3BF967" w14:textId="13788487" w:rsidR="00EA5416" w:rsidRDefault="00EA5416" w:rsidP="0048773B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Productores de Materiales de Referencia:</w:t>
      </w:r>
    </w:p>
    <w:p w14:paraId="296E3ECF" w14:textId="77777777" w:rsidR="0048773B" w:rsidRDefault="0048773B" w:rsidP="0048773B">
      <w:pPr>
        <w:spacing w:after="0"/>
        <w:rPr>
          <w:rFonts w:ascii="Arial" w:hAnsi="Arial" w:cs="Arial"/>
          <w:b/>
        </w:rPr>
      </w:pPr>
    </w:p>
    <w:tbl>
      <w:tblPr>
        <w:tblW w:w="8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276"/>
        <w:gridCol w:w="1275"/>
        <w:gridCol w:w="1418"/>
        <w:gridCol w:w="1289"/>
        <w:gridCol w:w="1276"/>
      </w:tblGrid>
      <w:tr w:rsidR="00EA5416" w:rsidRPr="0048773B" w14:paraId="08CD1810" w14:textId="77777777" w:rsidTr="00A7032D">
        <w:tc>
          <w:tcPr>
            <w:tcW w:w="1526" w:type="dxa"/>
          </w:tcPr>
          <w:p w14:paraId="10DBD470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Productor de MR </w:t>
            </w:r>
          </w:p>
          <w:p w14:paraId="5C71955E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</w:t>
            </w:r>
          </w:p>
        </w:tc>
        <w:tc>
          <w:tcPr>
            <w:tcW w:w="1276" w:type="dxa"/>
          </w:tcPr>
          <w:p w14:paraId="0C7C1855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275" w:type="dxa"/>
          </w:tcPr>
          <w:p w14:paraId="0FBE3EE9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418" w:type="dxa"/>
          </w:tcPr>
          <w:p w14:paraId="108035CE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89" w:type="dxa"/>
          </w:tcPr>
          <w:p w14:paraId="219CEC6A" w14:textId="77777777" w:rsidR="00EA5416" w:rsidRPr="0048773B" w:rsidRDefault="00EA5416" w:rsidP="008B03B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6" w:type="dxa"/>
          </w:tcPr>
          <w:p w14:paraId="1C266A6A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EA5416" w:rsidRPr="0048773B" w14:paraId="023C75E0" w14:textId="77777777" w:rsidTr="00A7032D">
        <w:tc>
          <w:tcPr>
            <w:tcW w:w="1526" w:type="dxa"/>
          </w:tcPr>
          <w:p w14:paraId="3F20D017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8DBD79F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4EBE3B9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88C1ECC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32867C36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C57E015" w14:textId="77777777" w:rsidR="00EA5416" w:rsidRPr="0048773B" w:rsidRDefault="00EA5416" w:rsidP="00A7032D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2044B73" w14:textId="77777777" w:rsidR="0048773B" w:rsidRDefault="0048773B" w:rsidP="0048773B">
      <w:pPr>
        <w:spacing w:after="0"/>
        <w:rPr>
          <w:rFonts w:ascii="Arial" w:hAnsi="Arial" w:cs="Arial"/>
          <w:b/>
        </w:rPr>
      </w:pPr>
    </w:p>
    <w:p w14:paraId="08828726" w14:textId="2B0ECE12" w:rsidR="00B5458E" w:rsidRDefault="00B5458E" w:rsidP="0048773B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Organismos de Certificación</w:t>
      </w:r>
      <w:r w:rsidR="007B51EE">
        <w:rPr>
          <w:rFonts w:ascii="Arial" w:hAnsi="Arial" w:cs="Arial"/>
          <w:b/>
        </w:rPr>
        <w:t xml:space="preserve"> de S</w:t>
      </w:r>
      <w:r w:rsidR="00B63FE7">
        <w:rPr>
          <w:rFonts w:ascii="Arial" w:hAnsi="Arial" w:cs="Arial"/>
          <w:b/>
        </w:rPr>
        <w:t xml:space="preserve">istemas de </w:t>
      </w:r>
      <w:r w:rsidR="007B51EE">
        <w:rPr>
          <w:rFonts w:ascii="Arial" w:hAnsi="Arial" w:cs="Arial"/>
          <w:b/>
        </w:rPr>
        <w:t>G</w:t>
      </w:r>
      <w:r w:rsidR="00B63FE7">
        <w:rPr>
          <w:rFonts w:ascii="Arial" w:hAnsi="Arial" w:cs="Arial"/>
          <w:b/>
        </w:rPr>
        <w:t>estión</w:t>
      </w:r>
      <w:r>
        <w:rPr>
          <w:rFonts w:ascii="Arial" w:hAnsi="Arial" w:cs="Arial"/>
          <w:b/>
        </w:rPr>
        <w:t>:</w:t>
      </w:r>
    </w:p>
    <w:p w14:paraId="3B4A4390" w14:textId="77777777" w:rsidR="0048773B" w:rsidRDefault="0048773B" w:rsidP="0048773B">
      <w:pPr>
        <w:spacing w:after="0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1361"/>
        <w:gridCol w:w="1275"/>
        <w:gridCol w:w="1418"/>
        <w:gridCol w:w="1289"/>
        <w:gridCol w:w="1276"/>
      </w:tblGrid>
      <w:tr w:rsidR="007B51EE" w:rsidRPr="0048773B" w14:paraId="2BA6299A" w14:textId="77777777" w:rsidTr="007B51EE">
        <w:tc>
          <w:tcPr>
            <w:tcW w:w="1526" w:type="dxa"/>
          </w:tcPr>
          <w:p w14:paraId="1287705C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Organismo de Certificación Testificado</w:t>
            </w:r>
          </w:p>
        </w:tc>
        <w:tc>
          <w:tcPr>
            <w:tcW w:w="1276" w:type="dxa"/>
          </w:tcPr>
          <w:p w14:paraId="70EE2BB2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275" w:type="dxa"/>
          </w:tcPr>
          <w:p w14:paraId="7C0F474B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418" w:type="dxa"/>
          </w:tcPr>
          <w:p w14:paraId="712EFD5B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89" w:type="dxa"/>
          </w:tcPr>
          <w:p w14:paraId="32BA88AA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6" w:type="dxa"/>
          </w:tcPr>
          <w:p w14:paraId="3919BE4C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7B51EE" w:rsidRPr="0048773B" w14:paraId="39C4285F" w14:textId="77777777" w:rsidTr="007B51EE">
        <w:tc>
          <w:tcPr>
            <w:tcW w:w="1526" w:type="dxa"/>
          </w:tcPr>
          <w:p w14:paraId="2096B112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013B4E3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F0F4EE5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29526648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89" w:type="dxa"/>
          </w:tcPr>
          <w:p w14:paraId="592AAFBF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5A51930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54D8780" w14:textId="77777777" w:rsidR="00B5458E" w:rsidRDefault="00B5458E" w:rsidP="00B63FE7">
      <w:pPr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Organismos de Certificación de Product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1361"/>
        <w:gridCol w:w="1314"/>
        <w:gridCol w:w="1390"/>
        <w:gridCol w:w="1276"/>
        <w:gridCol w:w="1275"/>
      </w:tblGrid>
      <w:tr w:rsidR="006A17F5" w:rsidRPr="0048773B" w14:paraId="14EFE7C1" w14:textId="77777777" w:rsidTr="00B30665">
        <w:tc>
          <w:tcPr>
            <w:tcW w:w="1477" w:type="dxa"/>
          </w:tcPr>
          <w:p w14:paraId="7A53FBCF" w14:textId="77777777" w:rsidR="006A17F5" w:rsidRPr="0048773B" w:rsidRDefault="006A17F5" w:rsidP="006A17F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Organismo de Certificación Testificado</w:t>
            </w:r>
          </w:p>
        </w:tc>
        <w:tc>
          <w:tcPr>
            <w:tcW w:w="1314" w:type="dxa"/>
          </w:tcPr>
          <w:p w14:paraId="02F02AE4" w14:textId="77777777" w:rsidR="006A17F5" w:rsidRPr="0048773B" w:rsidRDefault="006A17F5" w:rsidP="006A17F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314" w:type="dxa"/>
          </w:tcPr>
          <w:p w14:paraId="52AA1583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390" w:type="dxa"/>
          </w:tcPr>
          <w:p w14:paraId="620834A2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76" w:type="dxa"/>
          </w:tcPr>
          <w:p w14:paraId="6FD806DC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5" w:type="dxa"/>
          </w:tcPr>
          <w:p w14:paraId="4D8C2839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6A17F5" w:rsidRPr="0048773B" w14:paraId="09B28DD1" w14:textId="77777777" w:rsidTr="00B30665">
        <w:tc>
          <w:tcPr>
            <w:tcW w:w="1477" w:type="dxa"/>
          </w:tcPr>
          <w:p w14:paraId="529A90CF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0EB229CC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63FA2D5B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0" w:type="dxa"/>
          </w:tcPr>
          <w:p w14:paraId="0FAAE962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AC8089A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6FED808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1F7356A" w14:textId="77777777" w:rsidR="007B51EE" w:rsidRDefault="007B51EE" w:rsidP="007B51EE">
      <w:pPr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Organismos de Certificación de Persona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1361"/>
        <w:gridCol w:w="1314"/>
        <w:gridCol w:w="1390"/>
        <w:gridCol w:w="1276"/>
        <w:gridCol w:w="1275"/>
      </w:tblGrid>
      <w:tr w:rsidR="007B51EE" w:rsidRPr="0048773B" w14:paraId="72A10615" w14:textId="77777777" w:rsidTr="00F74C04">
        <w:tc>
          <w:tcPr>
            <w:tcW w:w="1477" w:type="dxa"/>
          </w:tcPr>
          <w:p w14:paraId="23C8D69C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Organismo de Certificación Testificado</w:t>
            </w:r>
          </w:p>
        </w:tc>
        <w:tc>
          <w:tcPr>
            <w:tcW w:w="1314" w:type="dxa"/>
          </w:tcPr>
          <w:p w14:paraId="6ADDF3DD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alcance</w:t>
            </w:r>
          </w:p>
        </w:tc>
        <w:tc>
          <w:tcPr>
            <w:tcW w:w="1314" w:type="dxa"/>
          </w:tcPr>
          <w:p w14:paraId="5FE15347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390" w:type="dxa"/>
          </w:tcPr>
          <w:p w14:paraId="6244BD82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276" w:type="dxa"/>
          </w:tcPr>
          <w:p w14:paraId="02270197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5" w:type="dxa"/>
          </w:tcPr>
          <w:p w14:paraId="2D74BDC5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7B51EE" w:rsidRPr="0048773B" w14:paraId="6286FA8D" w14:textId="77777777" w:rsidTr="00F74C04">
        <w:tc>
          <w:tcPr>
            <w:tcW w:w="1477" w:type="dxa"/>
          </w:tcPr>
          <w:p w14:paraId="26734A78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2FFC945E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4" w:type="dxa"/>
          </w:tcPr>
          <w:p w14:paraId="07D4AB86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90" w:type="dxa"/>
          </w:tcPr>
          <w:p w14:paraId="04C4F133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265E9E0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ACA00A0" w14:textId="77777777" w:rsidR="007B51EE" w:rsidRPr="0048773B" w:rsidRDefault="007B51EE" w:rsidP="00F74C04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F46D9F2" w14:textId="77777777" w:rsidR="00394C6A" w:rsidRDefault="00394C6A" w:rsidP="00B63FE7">
      <w:pPr>
        <w:keepNext/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Para Organismos de Inspecció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1619"/>
        <w:gridCol w:w="1376"/>
        <w:gridCol w:w="1246"/>
        <w:gridCol w:w="1131"/>
        <w:gridCol w:w="1294"/>
      </w:tblGrid>
      <w:tr w:rsidR="006A17F5" w:rsidRPr="0048773B" w14:paraId="6B5BA461" w14:textId="77777777" w:rsidTr="00B30665">
        <w:tc>
          <w:tcPr>
            <w:tcW w:w="1526" w:type="dxa"/>
          </w:tcPr>
          <w:p w14:paraId="0C241A3E" w14:textId="77777777" w:rsidR="006A17F5" w:rsidRPr="0048773B" w:rsidRDefault="006A17F5" w:rsidP="001F0102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Organismo de </w:t>
            </w:r>
            <w:r w:rsidR="001F0102" w:rsidRPr="0048773B">
              <w:rPr>
                <w:rFonts w:ascii="Arial" w:hAnsi="Arial" w:cs="Arial"/>
                <w:b/>
                <w:sz w:val="20"/>
                <w:szCs w:val="20"/>
              </w:rPr>
              <w:t>Inspecci</w:t>
            </w:r>
            <w:r w:rsidRPr="0048773B">
              <w:rPr>
                <w:rFonts w:ascii="Arial" w:hAnsi="Arial" w:cs="Arial"/>
                <w:b/>
                <w:sz w:val="20"/>
                <w:szCs w:val="20"/>
              </w:rPr>
              <w:t>ón Testificado</w:t>
            </w:r>
          </w:p>
        </w:tc>
        <w:tc>
          <w:tcPr>
            <w:tcW w:w="1619" w:type="dxa"/>
          </w:tcPr>
          <w:p w14:paraId="600F83C7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Información sobre alcance, si </w:t>
            </w:r>
            <w:r w:rsidR="00D2117A" w:rsidRPr="0048773B">
              <w:rPr>
                <w:rFonts w:ascii="Arial" w:hAnsi="Arial" w:cs="Arial"/>
                <w:b/>
                <w:sz w:val="20"/>
                <w:szCs w:val="20"/>
              </w:rPr>
              <w:t xml:space="preserve">es </w:t>
            </w:r>
            <w:r w:rsidRPr="0048773B">
              <w:rPr>
                <w:rFonts w:ascii="Arial" w:hAnsi="Arial" w:cs="Arial"/>
                <w:b/>
                <w:sz w:val="20"/>
                <w:szCs w:val="20"/>
              </w:rPr>
              <w:t>relevante</w:t>
            </w:r>
          </w:p>
        </w:tc>
        <w:tc>
          <w:tcPr>
            <w:tcW w:w="1376" w:type="dxa"/>
          </w:tcPr>
          <w:p w14:paraId="4E3F5F87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246" w:type="dxa"/>
          </w:tcPr>
          <w:p w14:paraId="7040B002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131" w:type="dxa"/>
          </w:tcPr>
          <w:p w14:paraId="7CAD2121" w14:textId="77777777" w:rsidR="006A17F5" w:rsidRPr="0048773B" w:rsidRDefault="006A17F5" w:rsidP="000D2934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94" w:type="dxa"/>
          </w:tcPr>
          <w:p w14:paraId="18DCD81E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6A17F5" w:rsidRPr="0048773B" w14:paraId="0C388D03" w14:textId="77777777" w:rsidTr="00B30665">
        <w:tc>
          <w:tcPr>
            <w:tcW w:w="1526" w:type="dxa"/>
          </w:tcPr>
          <w:p w14:paraId="35BE00E5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19" w:type="dxa"/>
          </w:tcPr>
          <w:p w14:paraId="55351B25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6" w:type="dxa"/>
          </w:tcPr>
          <w:p w14:paraId="715F3EFE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46" w:type="dxa"/>
          </w:tcPr>
          <w:p w14:paraId="6E008D55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1" w:type="dxa"/>
          </w:tcPr>
          <w:p w14:paraId="263AE7D9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94" w:type="dxa"/>
          </w:tcPr>
          <w:p w14:paraId="3CDD2DF3" w14:textId="77777777" w:rsidR="006A17F5" w:rsidRPr="0048773B" w:rsidRDefault="006A17F5" w:rsidP="00DB1DFE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23227C" w14:textId="77777777" w:rsidR="004F362F" w:rsidRDefault="004F362F" w:rsidP="00AD0E65">
      <w:pPr>
        <w:keepNext/>
        <w:spacing w:before="100" w:beforeAutospacing="1" w:after="100" w:afterAutospacing="1"/>
        <w:rPr>
          <w:rFonts w:ascii="Arial" w:hAnsi="Arial" w:cs="Arial"/>
          <w:b/>
        </w:rPr>
      </w:pPr>
    </w:p>
    <w:p w14:paraId="7086555F" w14:textId="0C27137C" w:rsidR="00AD0E65" w:rsidRDefault="00AD0E65" w:rsidP="00AD0E65">
      <w:pPr>
        <w:keepNext/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ara </w:t>
      </w:r>
      <w:r w:rsidR="00741B4B">
        <w:rPr>
          <w:rFonts w:ascii="Arial" w:hAnsi="Arial" w:cs="Arial"/>
          <w:b/>
        </w:rPr>
        <w:t xml:space="preserve">validación / verificación de </w:t>
      </w:r>
      <w:r>
        <w:rPr>
          <w:rFonts w:ascii="Arial" w:hAnsi="Arial" w:cs="Arial"/>
          <w:b/>
        </w:rPr>
        <w:t xml:space="preserve">Gases </w:t>
      </w:r>
      <w:r w:rsidR="00741B4B">
        <w:rPr>
          <w:rFonts w:ascii="Arial" w:hAnsi="Arial" w:cs="Arial"/>
          <w:b/>
        </w:rPr>
        <w:t xml:space="preserve">de </w:t>
      </w:r>
      <w:r>
        <w:rPr>
          <w:rFonts w:ascii="Arial" w:hAnsi="Arial" w:cs="Arial"/>
          <w:b/>
        </w:rPr>
        <w:t>Efecto Invernader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559"/>
        <w:gridCol w:w="1418"/>
        <w:gridCol w:w="1275"/>
        <w:gridCol w:w="1134"/>
        <w:gridCol w:w="1276"/>
      </w:tblGrid>
      <w:tr w:rsidR="00DF5291" w:rsidRPr="0048773B" w14:paraId="48599338" w14:textId="77777777" w:rsidTr="0048773B">
        <w:tc>
          <w:tcPr>
            <w:tcW w:w="1526" w:type="dxa"/>
          </w:tcPr>
          <w:p w14:paraId="6C8620EF" w14:textId="258B65EC" w:rsidR="00AD0E65" w:rsidRPr="0048773B" w:rsidRDefault="00AD0E65" w:rsidP="0094430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Organismo </w:t>
            </w:r>
            <w:r w:rsidR="00741B4B" w:rsidRPr="0048773B">
              <w:rPr>
                <w:rFonts w:ascii="Arial" w:hAnsi="Arial" w:cs="Arial"/>
                <w:b/>
                <w:sz w:val="20"/>
                <w:szCs w:val="20"/>
              </w:rPr>
              <w:t xml:space="preserve">de </w:t>
            </w:r>
            <w:r w:rsidR="00DF5291" w:rsidRPr="0048773B">
              <w:rPr>
                <w:rFonts w:ascii="Arial" w:hAnsi="Arial" w:cs="Arial"/>
                <w:b/>
                <w:sz w:val="20"/>
                <w:szCs w:val="20"/>
              </w:rPr>
              <w:t>verificación/ validación</w:t>
            </w:r>
            <w:r w:rsidR="00741B4B" w:rsidRPr="0048773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</w:t>
            </w:r>
          </w:p>
        </w:tc>
        <w:tc>
          <w:tcPr>
            <w:tcW w:w="1559" w:type="dxa"/>
          </w:tcPr>
          <w:p w14:paraId="70AA61BD" w14:textId="77777777" w:rsidR="00AD0E65" w:rsidRPr="0048773B" w:rsidRDefault="00AD0E65" w:rsidP="00741B4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Información sobre </w:t>
            </w:r>
            <w:r w:rsidR="00741B4B" w:rsidRPr="0048773B">
              <w:rPr>
                <w:rFonts w:ascii="Arial" w:hAnsi="Arial" w:cs="Arial"/>
                <w:b/>
                <w:sz w:val="20"/>
                <w:szCs w:val="20"/>
              </w:rPr>
              <w:t xml:space="preserve">el </w:t>
            </w:r>
            <w:r w:rsidRPr="0048773B">
              <w:rPr>
                <w:rFonts w:ascii="Arial" w:hAnsi="Arial" w:cs="Arial"/>
                <w:b/>
                <w:sz w:val="20"/>
                <w:szCs w:val="20"/>
              </w:rPr>
              <w:t>alcance</w:t>
            </w:r>
          </w:p>
        </w:tc>
        <w:tc>
          <w:tcPr>
            <w:tcW w:w="1418" w:type="dxa"/>
          </w:tcPr>
          <w:p w14:paraId="537485AC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275" w:type="dxa"/>
          </w:tcPr>
          <w:p w14:paraId="3838F49F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134" w:type="dxa"/>
          </w:tcPr>
          <w:p w14:paraId="7C0D4921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6" w:type="dxa"/>
          </w:tcPr>
          <w:p w14:paraId="24BB813C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DF5291" w:rsidRPr="0048773B" w14:paraId="1F3B0813" w14:textId="77777777" w:rsidTr="0048773B">
        <w:tc>
          <w:tcPr>
            <w:tcW w:w="1526" w:type="dxa"/>
          </w:tcPr>
          <w:p w14:paraId="2F719C91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4903C9F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1C72605A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AE72633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0B153A2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DE25746" w14:textId="77777777" w:rsidR="00AD0E65" w:rsidRPr="0048773B" w:rsidRDefault="00AD0E65" w:rsidP="00181C65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D925F8A" w14:textId="31188394" w:rsidR="00DF5291" w:rsidRDefault="00DF5291" w:rsidP="00DF5291">
      <w:pPr>
        <w:keepNext/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a validación / verificació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559"/>
        <w:gridCol w:w="1418"/>
        <w:gridCol w:w="1275"/>
        <w:gridCol w:w="1134"/>
        <w:gridCol w:w="1276"/>
      </w:tblGrid>
      <w:tr w:rsidR="00DF5291" w:rsidRPr="0048773B" w14:paraId="6E21C2EA" w14:textId="77777777" w:rsidTr="0048773B">
        <w:tc>
          <w:tcPr>
            <w:tcW w:w="1526" w:type="dxa"/>
          </w:tcPr>
          <w:p w14:paraId="36F3013A" w14:textId="5EA9B10D" w:rsidR="00DF5291" w:rsidRPr="0048773B" w:rsidRDefault="00DF5291" w:rsidP="0094430B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Organismo de verificación/ validación Testificado</w:t>
            </w:r>
          </w:p>
        </w:tc>
        <w:tc>
          <w:tcPr>
            <w:tcW w:w="1559" w:type="dxa"/>
          </w:tcPr>
          <w:p w14:paraId="2382EDFB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Información sobre el alcance</w:t>
            </w:r>
          </w:p>
        </w:tc>
        <w:tc>
          <w:tcPr>
            <w:tcW w:w="1418" w:type="dxa"/>
          </w:tcPr>
          <w:p w14:paraId="70F07CD7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Líder </w:t>
            </w:r>
          </w:p>
        </w:tc>
        <w:tc>
          <w:tcPr>
            <w:tcW w:w="1275" w:type="dxa"/>
          </w:tcPr>
          <w:p w14:paraId="54F228F5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valuador </w:t>
            </w:r>
          </w:p>
        </w:tc>
        <w:tc>
          <w:tcPr>
            <w:tcW w:w="1134" w:type="dxa"/>
          </w:tcPr>
          <w:p w14:paraId="691A2BB9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 xml:space="preserve">Experto Técnico </w:t>
            </w:r>
          </w:p>
        </w:tc>
        <w:tc>
          <w:tcPr>
            <w:tcW w:w="1276" w:type="dxa"/>
          </w:tcPr>
          <w:p w14:paraId="2C0C478D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48773B">
              <w:rPr>
                <w:rFonts w:ascii="Arial" w:hAnsi="Arial" w:cs="Arial"/>
                <w:b/>
                <w:sz w:val="20"/>
                <w:szCs w:val="20"/>
              </w:rPr>
              <w:t>Testificado por evaluador par de IAAC</w:t>
            </w:r>
          </w:p>
        </w:tc>
      </w:tr>
      <w:tr w:rsidR="00DF5291" w:rsidRPr="0048773B" w14:paraId="1641FE07" w14:textId="77777777" w:rsidTr="0048773B">
        <w:tc>
          <w:tcPr>
            <w:tcW w:w="1526" w:type="dxa"/>
          </w:tcPr>
          <w:p w14:paraId="203F6AEB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BF58007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14:paraId="543D7165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4341C43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E2D17BE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2F4D952" w14:textId="77777777" w:rsidR="00DF5291" w:rsidRPr="0048773B" w:rsidRDefault="00DF5291" w:rsidP="00A65559">
            <w:pPr>
              <w:spacing w:before="100" w:beforeAutospacing="1" w:after="100" w:afterAutospacing="1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6B18D41" w14:textId="56549FB4" w:rsidR="002419A7" w:rsidRDefault="00B63FE7" w:rsidP="00B63FE7">
      <w:pPr>
        <w:spacing w:before="100" w:beforeAutospacing="1" w:after="100" w:afterAutospacing="1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Nombre de la persona que completó esta </w:t>
      </w:r>
      <w:proofErr w:type="gramStart"/>
      <w:r>
        <w:rPr>
          <w:rFonts w:ascii="Arial" w:hAnsi="Arial" w:cs="Arial"/>
          <w:b/>
        </w:rPr>
        <w:t>información:</w:t>
      </w:r>
      <w:r w:rsidRPr="0048773B">
        <w:rPr>
          <w:rFonts w:ascii="Arial" w:hAnsi="Arial" w:cs="Arial"/>
          <w:bCs/>
        </w:rPr>
        <w:t>_</w:t>
      </w:r>
      <w:proofErr w:type="gramEnd"/>
      <w:r w:rsidRPr="0048773B">
        <w:rPr>
          <w:rFonts w:ascii="Arial" w:hAnsi="Arial" w:cs="Arial"/>
          <w:bCs/>
        </w:rPr>
        <w:t>_____________________</w:t>
      </w:r>
    </w:p>
    <w:p w14:paraId="5484D3F9" w14:textId="077F9303" w:rsidR="00B63FE7" w:rsidRPr="00416CD7" w:rsidRDefault="00B63FE7" w:rsidP="00B63FE7">
      <w:pPr>
        <w:spacing w:before="100" w:beforeAutospacing="1" w:after="100" w:afterAutospacing="1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Fecha:</w:t>
      </w:r>
      <w:r w:rsidRPr="0048773B">
        <w:rPr>
          <w:rFonts w:ascii="Arial" w:hAnsi="Arial" w:cs="Arial"/>
          <w:bCs/>
        </w:rPr>
        <w:t>_</w:t>
      </w:r>
      <w:proofErr w:type="gramEnd"/>
      <w:r w:rsidRPr="0048773B">
        <w:rPr>
          <w:rFonts w:ascii="Arial" w:hAnsi="Arial" w:cs="Arial"/>
          <w:bCs/>
        </w:rPr>
        <w:t>______________________________________________________________</w:t>
      </w:r>
    </w:p>
    <w:sectPr w:rsidR="00B63FE7" w:rsidRPr="00416CD7" w:rsidSect="0006232C">
      <w:headerReference w:type="default" r:id="rId6"/>
      <w:foot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58710" w14:textId="77777777" w:rsidR="0041275F" w:rsidRDefault="0041275F" w:rsidP="00416CD7">
      <w:pPr>
        <w:spacing w:after="0" w:line="240" w:lineRule="auto"/>
      </w:pPr>
      <w:r>
        <w:separator/>
      </w:r>
    </w:p>
  </w:endnote>
  <w:endnote w:type="continuationSeparator" w:id="0">
    <w:p w14:paraId="7204B0F8" w14:textId="77777777" w:rsidR="0041275F" w:rsidRDefault="0041275F" w:rsidP="00416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BD781" w14:textId="77777777" w:rsidR="009B2CB6" w:rsidRDefault="009B2CB6" w:rsidP="009B2CB6">
    <w:pPr>
      <w:pStyle w:val="Footer"/>
      <w:tabs>
        <w:tab w:val="clear" w:pos="4419"/>
        <w:tab w:val="center" w:pos="4820"/>
      </w:tabs>
      <w:jc w:val="center"/>
      <w:rPr>
        <w:rStyle w:val="PageNumber"/>
        <w:rFonts w:ascii="Arial" w:hAnsi="Arial" w:cs="Arial"/>
        <w:bCs/>
        <w:sz w:val="18"/>
        <w:szCs w:val="18"/>
      </w:rPr>
    </w:pPr>
    <w:r>
      <w:rPr>
        <w:rStyle w:val="PageNumber"/>
        <w:rFonts w:ascii="Arial" w:hAnsi="Arial" w:cs="Arial"/>
        <w:bCs/>
        <w:sz w:val="18"/>
        <w:szCs w:val="18"/>
      </w:rPr>
      <w:t>Lista de evaluaciones testificadas</w:t>
    </w:r>
  </w:p>
  <w:p w14:paraId="6B1723B6" w14:textId="77777777" w:rsidR="00B63FE7" w:rsidRPr="00C3178D" w:rsidRDefault="00B63FE7" w:rsidP="00D2117A">
    <w:pPr>
      <w:pStyle w:val="Footer"/>
      <w:tabs>
        <w:tab w:val="clear" w:pos="4419"/>
        <w:tab w:val="center" w:pos="4820"/>
      </w:tabs>
      <w:rPr>
        <w:rFonts w:ascii="Arial" w:hAnsi="Arial" w:cs="Arial"/>
        <w:bCs/>
        <w:sz w:val="18"/>
        <w:szCs w:val="18"/>
      </w:rPr>
    </w:pPr>
    <w:r w:rsidRPr="00C3178D">
      <w:rPr>
        <w:rStyle w:val="PageNumber"/>
        <w:rFonts w:ascii="Arial" w:hAnsi="Arial" w:cs="Arial"/>
        <w:bCs/>
        <w:sz w:val="18"/>
        <w:szCs w:val="18"/>
      </w:rPr>
      <w:t xml:space="preserve">Preparado por: Comité MLA </w:t>
    </w:r>
    <w:r w:rsidRPr="00C3178D">
      <w:rPr>
        <w:rStyle w:val="PageNumber"/>
        <w:rFonts w:ascii="Arial" w:hAnsi="Arial" w:cs="Arial"/>
        <w:bCs/>
        <w:sz w:val="18"/>
        <w:szCs w:val="18"/>
      </w:rPr>
      <w:tab/>
    </w:r>
    <w:r w:rsidR="009B2CB6">
      <w:rPr>
        <w:rStyle w:val="PageNumber"/>
        <w:rFonts w:ascii="Arial" w:hAnsi="Arial" w:cs="Arial"/>
        <w:bCs/>
        <w:sz w:val="18"/>
        <w:szCs w:val="18"/>
      </w:rPr>
      <w:t>Aproba</w:t>
    </w:r>
    <w:r w:rsidR="009B2CB6" w:rsidRPr="00C3178D">
      <w:rPr>
        <w:rStyle w:val="PageNumber"/>
        <w:rFonts w:ascii="Arial" w:hAnsi="Arial" w:cs="Arial"/>
        <w:bCs/>
        <w:sz w:val="18"/>
        <w:szCs w:val="18"/>
      </w:rPr>
      <w:t xml:space="preserve">do por: Comité </w:t>
    </w:r>
    <w:r w:rsidR="009B2CB6">
      <w:rPr>
        <w:rStyle w:val="PageNumber"/>
        <w:rFonts w:ascii="Arial" w:hAnsi="Arial" w:cs="Arial"/>
        <w:bCs/>
        <w:sz w:val="18"/>
        <w:szCs w:val="18"/>
      </w:rPr>
      <w:t>Ejecutivo</w:t>
    </w:r>
    <w:r>
      <w:rPr>
        <w:rStyle w:val="PageNumber"/>
        <w:rFonts w:ascii="Arial" w:hAnsi="Arial" w:cs="Arial"/>
        <w:bCs/>
        <w:sz w:val="18"/>
        <w:szCs w:val="18"/>
      </w:rPr>
      <w:tab/>
    </w:r>
    <w:r w:rsidRPr="005031A0">
      <w:rPr>
        <w:rFonts w:ascii="Arial" w:hAnsi="Arial" w:cs="Arial"/>
        <w:sz w:val="18"/>
        <w:szCs w:val="18"/>
      </w:rPr>
      <w:t xml:space="preserve">Página </w:t>
    </w:r>
    <w:r w:rsidRPr="00C3178D">
      <w:rPr>
        <w:rFonts w:ascii="Arial" w:hAnsi="Arial" w:cs="Arial"/>
        <w:sz w:val="18"/>
        <w:szCs w:val="18"/>
      </w:rPr>
      <w:fldChar w:fldCharType="begin"/>
    </w:r>
    <w:r w:rsidRPr="005031A0">
      <w:rPr>
        <w:rFonts w:ascii="Arial" w:hAnsi="Arial" w:cs="Arial"/>
        <w:sz w:val="18"/>
        <w:szCs w:val="18"/>
      </w:rPr>
      <w:instrText xml:space="preserve"> PAGE </w:instrText>
    </w:r>
    <w:r w:rsidRPr="00C3178D">
      <w:rPr>
        <w:rFonts w:ascii="Arial" w:hAnsi="Arial" w:cs="Arial"/>
        <w:sz w:val="18"/>
        <w:szCs w:val="18"/>
      </w:rPr>
      <w:fldChar w:fldCharType="separate"/>
    </w:r>
    <w:r w:rsidR="002C3405">
      <w:rPr>
        <w:rFonts w:ascii="Arial" w:hAnsi="Arial" w:cs="Arial"/>
        <w:noProof/>
        <w:sz w:val="18"/>
        <w:szCs w:val="18"/>
      </w:rPr>
      <w:t>1</w:t>
    </w:r>
    <w:r w:rsidRPr="00C3178D">
      <w:rPr>
        <w:rFonts w:ascii="Arial" w:hAnsi="Arial" w:cs="Arial"/>
        <w:sz w:val="18"/>
        <w:szCs w:val="18"/>
      </w:rPr>
      <w:fldChar w:fldCharType="end"/>
    </w:r>
    <w:r w:rsidRPr="005031A0">
      <w:rPr>
        <w:rFonts w:ascii="Arial" w:hAnsi="Arial" w:cs="Arial"/>
        <w:sz w:val="18"/>
        <w:szCs w:val="18"/>
      </w:rPr>
      <w:t xml:space="preserve"> de </w:t>
    </w:r>
    <w:r w:rsidRPr="00C3178D">
      <w:rPr>
        <w:rFonts w:ascii="Arial" w:hAnsi="Arial" w:cs="Arial"/>
        <w:sz w:val="18"/>
        <w:szCs w:val="18"/>
      </w:rPr>
      <w:fldChar w:fldCharType="begin"/>
    </w:r>
    <w:r w:rsidRPr="005031A0">
      <w:rPr>
        <w:rFonts w:ascii="Arial" w:hAnsi="Arial" w:cs="Arial"/>
        <w:sz w:val="18"/>
        <w:szCs w:val="18"/>
      </w:rPr>
      <w:instrText xml:space="preserve"> NUMPAGES </w:instrText>
    </w:r>
    <w:r w:rsidRPr="00C3178D">
      <w:rPr>
        <w:rFonts w:ascii="Arial" w:hAnsi="Arial" w:cs="Arial"/>
        <w:sz w:val="18"/>
        <w:szCs w:val="18"/>
      </w:rPr>
      <w:fldChar w:fldCharType="separate"/>
    </w:r>
    <w:r w:rsidR="002C3405">
      <w:rPr>
        <w:rFonts w:ascii="Arial" w:hAnsi="Arial" w:cs="Arial"/>
        <w:noProof/>
        <w:sz w:val="18"/>
        <w:szCs w:val="18"/>
      </w:rPr>
      <w:t>2</w:t>
    </w:r>
    <w:r w:rsidRPr="00C3178D">
      <w:rPr>
        <w:rFonts w:ascii="Arial" w:hAnsi="Arial" w:cs="Arial"/>
        <w:sz w:val="18"/>
        <w:szCs w:val="18"/>
      </w:rPr>
      <w:fldChar w:fldCharType="end"/>
    </w:r>
    <w:r w:rsidRPr="005031A0">
      <w:rPr>
        <w:rFonts w:ascii="Arial" w:hAnsi="Arial" w:cs="Arial"/>
        <w:sz w:val="18"/>
        <w:szCs w:val="18"/>
      </w:rPr>
      <w:t xml:space="preserve">             </w:t>
    </w:r>
  </w:p>
  <w:p w14:paraId="03D86687" w14:textId="74518C09" w:rsidR="00452540" w:rsidRDefault="008B03BD" w:rsidP="00B63FE7">
    <w:pPr>
      <w:pStyle w:val="Footer"/>
      <w:tabs>
        <w:tab w:val="clear" w:pos="4419"/>
      </w:tabs>
      <w:rPr>
        <w:rStyle w:val="PageNumber"/>
        <w:rFonts w:ascii="Arial" w:hAnsi="Arial" w:cs="Arial"/>
        <w:bCs/>
        <w:sz w:val="18"/>
        <w:szCs w:val="18"/>
      </w:rPr>
    </w:pPr>
    <w:r>
      <w:rPr>
        <w:rFonts w:ascii="Arial" w:hAnsi="Arial" w:cs="Arial"/>
        <w:sz w:val="18"/>
        <w:szCs w:val="18"/>
      </w:rPr>
      <w:t xml:space="preserve">Publicación No. </w:t>
    </w:r>
    <w:proofErr w:type="gramStart"/>
    <w:r w:rsidR="00452540">
      <w:rPr>
        <w:rFonts w:ascii="Arial" w:hAnsi="Arial" w:cs="Arial"/>
        <w:sz w:val="18"/>
        <w:szCs w:val="18"/>
      </w:rPr>
      <w:t>4</w:t>
    </w:r>
    <w:r w:rsidR="009B2CB6">
      <w:rPr>
        <w:rFonts w:ascii="Arial" w:hAnsi="Arial" w:cs="Arial"/>
        <w:sz w:val="18"/>
        <w:szCs w:val="18"/>
      </w:rPr>
      <w:t xml:space="preserve">  </w:t>
    </w:r>
    <w:r w:rsidR="001802D6">
      <w:rPr>
        <w:rFonts w:ascii="Arial" w:hAnsi="Arial" w:cs="Arial"/>
        <w:sz w:val="18"/>
        <w:szCs w:val="18"/>
      </w:rPr>
      <w:t>Rev.</w:t>
    </w:r>
    <w:proofErr w:type="gramEnd"/>
    <w:r w:rsidR="001802D6">
      <w:rPr>
        <w:rFonts w:ascii="Arial" w:hAnsi="Arial" w:cs="Arial"/>
        <w:sz w:val="18"/>
        <w:szCs w:val="18"/>
      </w:rPr>
      <w:t>01</w:t>
    </w:r>
    <w:r w:rsidR="009B2CB6">
      <w:rPr>
        <w:rFonts w:ascii="Arial" w:hAnsi="Arial" w:cs="Arial"/>
        <w:sz w:val="18"/>
        <w:szCs w:val="18"/>
      </w:rPr>
      <w:t xml:space="preserve">        </w:t>
    </w:r>
    <w:r w:rsidR="00B63FE7" w:rsidRPr="005031A0">
      <w:rPr>
        <w:rFonts w:ascii="Arial" w:hAnsi="Arial" w:cs="Arial"/>
        <w:sz w:val="18"/>
        <w:szCs w:val="18"/>
      </w:rPr>
      <w:t>Fecha de Publicación</w:t>
    </w:r>
    <w:r w:rsidR="00B63FE7" w:rsidRPr="005031A0">
      <w:rPr>
        <w:rStyle w:val="PageNumber"/>
        <w:rFonts w:ascii="Arial" w:hAnsi="Arial" w:cs="Arial"/>
        <w:bCs/>
        <w:sz w:val="18"/>
        <w:szCs w:val="18"/>
      </w:rPr>
      <w:t>:</w:t>
    </w:r>
    <w:r w:rsidR="00452540">
      <w:rPr>
        <w:rStyle w:val="PageNumber"/>
        <w:rFonts w:ascii="Arial" w:hAnsi="Arial" w:cs="Arial"/>
        <w:bCs/>
        <w:sz w:val="18"/>
        <w:szCs w:val="18"/>
      </w:rPr>
      <w:t xml:space="preserve"> 6</w:t>
    </w:r>
    <w:r w:rsidR="00DF5291">
      <w:rPr>
        <w:rStyle w:val="PageNumber"/>
        <w:rFonts w:ascii="Arial" w:hAnsi="Arial" w:cs="Arial"/>
        <w:bCs/>
        <w:sz w:val="18"/>
        <w:szCs w:val="18"/>
      </w:rPr>
      <w:t xml:space="preserve"> de </w:t>
    </w:r>
    <w:r w:rsidR="00452540">
      <w:rPr>
        <w:rStyle w:val="PageNumber"/>
        <w:rFonts w:ascii="Arial" w:hAnsi="Arial" w:cs="Arial"/>
        <w:bCs/>
        <w:sz w:val="18"/>
        <w:szCs w:val="18"/>
      </w:rPr>
      <w:t xml:space="preserve">Julio </w:t>
    </w:r>
    <w:r w:rsidR="00DF5291">
      <w:rPr>
        <w:rStyle w:val="PageNumber"/>
        <w:rFonts w:ascii="Arial" w:hAnsi="Arial" w:cs="Arial"/>
        <w:bCs/>
        <w:sz w:val="18"/>
        <w:szCs w:val="18"/>
      </w:rPr>
      <w:t>de 202</w:t>
    </w:r>
    <w:r w:rsidR="00452540">
      <w:rPr>
        <w:rStyle w:val="PageNumber"/>
        <w:rFonts w:ascii="Arial" w:hAnsi="Arial" w:cs="Arial"/>
        <w:bCs/>
        <w:sz w:val="18"/>
        <w:szCs w:val="18"/>
      </w:rPr>
      <w:t>2</w:t>
    </w:r>
    <w:r>
      <w:rPr>
        <w:rStyle w:val="PageNumber"/>
        <w:rFonts w:ascii="Arial" w:hAnsi="Arial" w:cs="Arial"/>
        <w:bCs/>
        <w:sz w:val="18"/>
        <w:szCs w:val="18"/>
      </w:rPr>
      <w:t xml:space="preserve"> </w:t>
    </w:r>
    <w:r w:rsidR="00B63FE7">
      <w:rPr>
        <w:rStyle w:val="PageNumber"/>
        <w:rFonts w:ascii="Arial" w:hAnsi="Arial" w:cs="Arial"/>
        <w:bCs/>
        <w:sz w:val="18"/>
        <w:szCs w:val="18"/>
      </w:rPr>
      <w:tab/>
    </w:r>
    <w:r>
      <w:rPr>
        <w:rStyle w:val="PageNumber"/>
        <w:rFonts w:ascii="Arial" w:hAnsi="Arial" w:cs="Arial"/>
        <w:bCs/>
        <w:sz w:val="18"/>
        <w:szCs w:val="18"/>
      </w:rPr>
      <w:t xml:space="preserve">    </w:t>
    </w:r>
    <w:r w:rsidR="00B63FE7">
      <w:rPr>
        <w:rStyle w:val="PageNumber"/>
        <w:rFonts w:ascii="Arial" w:hAnsi="Arial" w:cs="Arial"/>
        <w:bCs/>
        <w:sz w:val="18"/>
        <w:szCs w:val="18"/>
      </w:rPr>
      <w:t>IAAC FM 02</w:t>
    </w:r>
    <w:r w:rsidR="00A0058B">
      <w:rPr>
        <w:rStyle w:val="PageNumber"/>
        <w:rFonts w:ascii="Arial" w:hAnsi="Arial" w:cs="Arial"/>
        <w:bCs/>
        <w:sz w:val="18"/>
        <w:szCs w:val="18"/>
      </w:rPr>
      <w:t>2</w:t>
    </w:r>
    <w:r w:rsidR="00B63FE7">
      <w:rPr>
        <w:rStyle w:val="PageNumber"/>
        <w:rFonts w:ascii="Arial" w:hAnsi="Arial" w:cs="Arial"/>
        <w:bCs/>
        <w:sz w:val="18"/>
        <w:szCs w:val="18"/>
      </w:rPr>
      <w:t>/</w:t>
    </w:r>
    <w:r w:rsidR="00DF5291">
      <w:rPr>
        <w:rStyle w:val="PageNumber"/>
        <w:rFonts w:ascii="Arial" w:hAnsi="Arial" w:cs="Arial"/>
        <w:bCs/>
        <w:sz w:val="18"/>
        <w:szCs w:val="18"/>
      </w:rPr>
      <w:t>2</w:t>
    </w:r>
    <w:r w:rsidR="00452540">
      <w:rPr>
        <w:rStyle w:val="PageNumber"/>
        <w:rFonts w:ascii="Arial" w:hAnsi="Arial" w:cs="Arial"/>
        <w:bCs/>
        <w:sz w:val="18"/>
        <w:szCs w:val="18"/>
      </w:rPr>
      <w:t>2</w:t>
    </w:r>
    <w:r w:rsidR="00B63FE7" w:rsidRPr="005031A0">
      <w:rPr>
        <w:rStyle w:val="PageNumber"/>
        <w:rFonts w:ascii="Arial" w:hAnsi="Arial" w:cs="Arial"/>
        <w:bCs/>
        <w:sz w:val="18"/>
        <w:szCs w:val="18"/>
      </w:rPr>
      <w:t xml:space="preserve">        </w:t>
    </w:r>
  </w:p>
  <w:p w14:paraId="71C1F1A1" w14:textId="1FE1F0AF" w:rsidR="00B63FE7" w:rsidRPr="005031A0" w:rsidRDefault="00B63FE7" w:rsidP="00452540">
    <w:pPr>
      <w:pStyle w:val="Footer"/>
      <w:tabs>
        <w:tab w:val="clear" w:pos="4419"/>
      </w:tabs>
      <w:jc w:val="center"/>
      <w:rPr>
        <w:rStyle w:val="PageNumber"/>
        <w:rFonts w:ascii="Arial" w:hAnsi="Arial" w:cs="Arial"/>
        <w:bCs/>
        <w:sz w:val="18"/>
        <w:szCs w:val="18"/>
      </w:rPr>
    </w:pPr>
    <w:r w:rsidRPr="005031A0">
      <w:rPr>
        <w:rStyle w:val="PageNumber"/>
        <w:rFonts w:ascii="Arial" w:hAnsi="Arial" w:cs="Arial"/>
        <w:bCs/>
        <w:sz w:val="18"/>
        <w:szCs w:val="18"/>
      </w:rPr>
      <w:t>Fecha de aplicación: Inmediata</w:t>
    </w:r>
  </w:p>
  <w:p w14:paraId="385F98B6" w14:textId="77777777" w:rsidR="00FF6B9B" w:rsidRPr="00B63FE7" w:rsidRDefault="00B63FE7" w:rsidP="00B63FE7">
    <w:pPr>
      <w:pStyle w:val="Footer"/>
      <w:jc w:val="center"/>
      <w:rPr>
        <w:rFonts w:ascii="Arial" w:hAnsi="Arial" w:cs="Arial"/>
        <w:bCs/>
        <w:sz w:val="18"/>
        <w:szCs w:val="18"/>
      </w:rPr>
    </w:pPr>
    <w:r w:rsidRPr="00C3178D">
      <w:rPr>
        <w:rStyle w:val="PageNumber"/>
        <w:rFonts w:ascii="Arial" w:hAnsi="Arial" w:cs="Arial"/>
        <w:sz w:val="18"/>
        <w:szCs w:val="18"/>
      </w:rPr>
      <w:t xml:space="preserve">Derechos de Autor: </w:t>
    </w:r>
    <w:r w:rsidRPr="00C3178D">
      <w:rPr>
        <w:rFonts w:ascii="Arial" w:hAnsi="Arial" w:cs="Arial"/>
        <w:sz w:val="18"/>
        <w:szCs w:val="18"/>
        <w:lang w:val="es-ES"/>
      </w:rPr>
      <w:t>IAAC posee los derechos de autor de este documento. Está prohibida la copia de este documento para su venta.</w:t>
    </w:r>
  </w:p>
  <w:p w14:paraId="46725542" w14:textId="77777777" w:rsidR="00FF6B9B" w:rsidRDefault="00FF6B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D4763" w14:textId="77777777" w:rsidR="0041275F" w:rsidRDefault="0041275F" w:rsidP="00416CD7">
      <w:pPr>
        <w:spacing w:after="0" w:line="240" w:lineRule="auto"/>
      </w:pPr>
      <w:r>
        <w:separator/>
      </w:r>
    </w:p>
  </w:footnote>
  <w:footnote w:type="continuationSeparator" w:id="0">
    <w:p w14:paraId="14D37374" w14:textId="77777777" w:rsidR="0041275F" w:rsidRDefault="0041275F" w:rsidP="00416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FD7DE" w14:textId="6F8C3C01" w:rsidR="00416CD7" w:rsidRPr="009B2CB6" w:rsidRDefault="00416CD7" w:rsidP="00416CD7">
    <w:pPr>
      <w:pStyle w:val="Header"/>
      <w:jc w:val="center"/>
      <w:rPr>
        <w:sz w:val="28"/>
        <w:szCs w:val="28"/>
        <w:lang w:val="en-US"/>
      </w:rPr>
    </w:pPr>
    <w:r w:rsidRPr="009B2CB6">
      <w:rPr>
        <w:rFonts w:ascii="Trebuchet MS" w:hAnsi="Trebuchet MS"/>
        <w:b/>
        <w:bCs/>
        <w:sz w:val="28"/>
        <w:szCs w:val="28"/>
        <w:lang w:val="en-US"/>
      </w:rPr>
      <w:t>Inter</w:t>
    </w:r>
    <w:r w:rsidR="00452540">
      <w:rPr>
        <w:rFonts w:ascii="Trebuchet MS" w:hAnsi="Trebuchet MS"/>
        <w:b/>
        <w:bCs/>
        <w:sz w:val="28"/>
        <w:szCs w:val="28"/>
        <w:lang w:val="en-US"/>
      </w:rPr>
      <w:t>-</w:t>
    </w:r>
    <w:r w:rsidRPr="009B2CB6">
      <w:rPr>
        <w:rFonts w:ascii="Trebuchet MS" w:hAnsi="Trebuchet MS"/>
        <w:b/>
        <w:bCs/>
        <w:sz w:val="28"/>
        <w:szCs w:val="28"/>
        <w:lang w:val="en-US"/>
      </w:rPr>
      <w:t>American Accreditation Cooperation</w:t>
    </w:r>
  </w:p>
  <w:p w14:paraId="02E91514" w14:textId="77777777" w:rsidR="00416CD7" w:rsidRDefault="00416CD7">
    <w:pPr>
      <w:pStyle w:val="Header"/>
    </w:pPr>
  </w:p>
  <w:p w14:paraId="42DA40EF" w14:textId="77777777" w:rsidR="008B03BD" w:rsidRDefault="008B03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MyMLIwsTS3NDBR0lEKTi0uzszPAykwqgUAEaUUQiwAAAA="/>
  </w:docVars>
  <w:rsids>
    <w:rsidRoot w:val="00416CD7"/>
    <w:rsid w:val="00010CB0"/>
    <w:rsid w:val="000451E4"/>
    <w:rsid w:val="0006232C"/>
    <w:rsid w:val="00070714"/>
    <w:rsid w:val="000D2934"/>
    <w:rsid w:val="00127029"/>
    <w:rsid w:val="001802D6"/>
    <w:rsid w:val="00181C65"/>
    <w:rsid w:val="0019755E"/>
    <w:rsid w:val="001C350F"/>
    <w:rsid w:val="001C743F"/>
    <w:rsid w:val="001D7CB7"/>
    <w:rsid w:val="001F0102"/>
    <w:rsid w:val="00207D31"/>
    <w:rsid w:val="002419A7"/>
    <w:rsid w:val="00264977"/>
    <w:rsid w:val="00290BD4"/>
    <w:rsid w:val="002B2AE7"/>
    <w:rsid w:val="002C3405"/>
    <w:rsid w:val="00332AA7"/>
    <w:rsid w:val="003401C2"/>
    <w:rsid w:val="00363424"/>
    <w:rsid w:val="00394C6A"/>
    <w:rsid w:val="003E327E"/>
    <w:rsid w:val="0041275F"/>
    <w:rsid w:val="00416CD7"/>
    <w:rsid w:val="00451FFE"/>
    <w:rsid w:val="00452540"/>
    <w:rsid w:val="00463BFA"/>
    <w:rsid w:val="00475977"/>
    <w:rsid w:val="0048773B"/>
    <w:rsid w:val="004D6A40"/>
    <w:rsid w:val="004E6CEF"/>
    <w:rsid w:val="004F362F"/>
    <w:rsid w:val="00554E4F"/>
    <w:rsid w:val="005D0180"/>
    <w:rsid w:val="00660CE4"/>
    <w:rsid w:val="0066506A"/>
    <w:rsid w:val="006A17F5"/>
    <w:rsid w:val="006C401E"/>
    <w:rsid w:val="00741B4B"/>
    <w:rsid w:val="0078026D"/>
    <w:rsid w:val="007B51EE"/>
    <w:rsid w:val="00864883"/>
    <w:rsid w:val="008928F9"/>
    <w:rsid w:val="00896A34"/>
    <w:rsid w:val="008A0F6A"/>
    <w:rsid w:val="008A2EBA"/>
    <w:rsid w:val="008B03BD"/>
    <w:rsid w:val="008C7315"/>
    <w:rsid w:val="008E00ED"/>
    <w:rsid w:val="0094430B"/>
    <w:rsid w:val="00947EBE"/>
    <w:rsid w:val="00971FBE"/>
    <w:rsid w:val="009B2CB6"/>
    <w:rsid w:val="009C7612"/>
    <w:rsid w:val="00A0058B"/>
    <w:rsid w:val="00A22602"/>
    <w:rsid w:val="00A42226"/>
    <w:rsid w:val="00A7032D"/>
    <w:rsid w:val="00A77EEB"/>
    <w:rsid w:val="00A870E6"/>
    <w:rsid w:val="00AB793B"/>
    <w:rsid w:val="00AD0E65"/>
    <w:rsid w:val="00AD1D99"/>
    <w:rsid w:val="00B267E1"/>
    <w:rsid w:val="00B30665"/>
    <w:rsid w:val="00B46635"/>
    <w:rsid w:val="00B5458E"/>
    <w:rsid w:val="00B63FE7"/>
    <w:rsid w:val="00B92AA7"/>
    <w:rsid w:val="00BB4694"/>
    <w:rsid w:val="00BC4DD1"/>
    <w:rsid w:val="00C1245C"/>
    <w:rsid w:val="00C561B9"/>
    <w:rsid w:val="00CC4244"/>
    <w:rsid w:val="00CC56A1"/>
    <w:rsid w:val="00CD2890"/>
    <w:rsid w:val="00D2117A"/>
    <w:rsid w:val="00D27AC5"/>
    <w:rsid w:val="00D84579"/>
    <w:rsid w:val="00D854AF"/>
    <w:rsid w:val="00D976C7"/>
    <w:rsid w:val="00DB1DFE"/>
    <w:rsid w:val="00DF5291"/>
    <w:rsid w:val="00DF7388"/>
    <w:rsid w:val="00E05C8B"/>
    <w:rsid w:val="00E27D08"/>
    <w:rsid w:val="00EA5416"/>
    <w:rsid w:val="00EA5F10"/>
    <w:rsid w:val="00EC29C6"/>
    <w:rsid w:val="00EF481D"/>
    <w:rsid w:val="00F30ED0"/>
    <w:rsid w:val="00F42CF9"/>
    <w:rsid w:val="00F74C04"/>
    <w:rsid w:val="00FA1A2D"/>
    <w:rsid w:val="00FF6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3676F"/>
  <w15:chartTrackingRefBased/>
  <w15:docId w15:val="{CD548071-0B1D-4CC0-8C86-2251A76D2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32C"/>
    <w:pPr>
      <w:spacing w:after="200" w:line="276" w:lineRule="auto"/>
    </w:pPr>
    <w:rPr>
      <w:sz w:val="22"/>
      <w:szCs w:val="22"/>
      <w:lang w:val="es-MX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416CD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16CD7"/>
  </w:style>
  <w:style w:type="paragraph" w:styleId="Footer">
    <w:name w:val="footer"/>
    <w:basedOn w:val="Normal"/>
    <w:link w:val="FooterChar"/>
    <w:unhideWhenUsed/>
    <w:rsid w:val="00416CD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16CD7"/>
  </w:style>
  <w:style w:type="paragraph" w:styleId="BalloonText">
    <w:name w:val="Balloon Text"/>
    <w:basedOn w:val="Normal"/>
    <w:link w:val="BalloonTextChar"/>
    <w:uiPriority w:val="99"/>
    <w:semiHidden/>
    <w:unhideWhenUsed/>
    <w:rsid w:val="00416C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16CD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7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B63FE7"/>
  </w:style>
  <w:style w:type="paragraph" w:styleId="Revision">
    <w:name w:val="Revision"/>
    <w:hidden/>
    <w:uiPriority w:val="99"/>
    <w:semiHidden/>
    <w:rsid w:val="004F362F"/>
    <w:rPr>
      <w:sz w:val="22"/>
      <w:szCs w:val="22"/>
      <w:lang w:val="es-MX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dades00</dc:creator>
  <cp:keywords/>
  <cp:lastModifiedBy>Victor Gandy</cp:lastModifiedBy>
  <cp:revision>4</cp:revision>
  <cp:lastPrinted>2023-06-02T20:01:00Z</cp:lastPrinted>
  <dcterms:created xsi:type="dcterms:W3CDTF">2023-06-02T20:00:00Z</dcterms:created>
  <dcterms:modified xsi:type="dcterms:W3CDTF">2023-06-02T20:01:00Z</dcterms:modified>
</cp:coreProperties>
</file>